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8BA058" w14:textId="57909B92" w:rsidR="00E04BE1" w:rsidRDefault="000D650A">
      <w:r>
        <w:t>Assignment 2</w:t>
      </w:r>
    </w:p>
    <w:p w14:paraId="61AD157E" w14:textId="4D63C0D0" w:rsidR="000D650A" w:rsidRDefault="000D650A">
      <w:r>
        <w:t>Samodya Jayasinghe</w:t>
      </w:r>
    </w:p>
    <w:p w14:paraId="06E8D67D" w14:textId="17B62841" w:rsidR="004A291A" w:rsidRPr="004A291A" w:rsidRDefault="004A291A">
      <w:pPr>
        <w:rPr>
          <w:u w:val="single"/>
        </w:rPr>
      </w:pPr>
      <w:r w:rsidRPr="004A291A">
        <w:rPr>
          <w:u w:val="single"/>
        </w:rPr>
        <w:t xml:space="preserve">Exercise </w:t>
      </w:r>
      <w:r w:rsidR="009C6757">
        <w:rPr>
          <w:u w:val="single"/>
        </w:rPr>
        <w:t>#</w:t>
      </w:r>
      <w:r w:rsidRPr="004A291A">
        <w:rPr>
          <w:u w:val="single"/>
        </w:rPr>
        <w:t>1</w:t>
      </w:r>
    </w:p>
    <w:p w14:paraId="268FB7CB" w14:textId="77777777" w:rsidR="003013DE" w:rsidRDefault="003013DE" w:rsidP="003013DE">
      <w:r>
        <w:t>PS D:\afs505_u1\assignment2&gt; python ex1.py</w:t>
      </w:r>
    </w:p>
    <w:p w14:paraId="728ABA4A" w14:textId="77777777" w:rsidR="003013DE" w:rsidRDefault="003013DE" w:rsidP="003013DE">
      <w:r>
        <w:t>Hello World!</w:t>
      </w:r>
    </w:p>
    <w:p w14:paraId="4F199707" w14:textId="77777777" w:rsidR="003013DE" w:rsidRDefault="003013DE" w:rsidP="003013DE">
      <w:r>
        <w:t>Hello Again</w:t>
      </w:r>
    </w:p>
    <w:p w14:paraId="23C3C1FC" w14:textId="77777777" w:rsidR="003013DE" w:rsidRDefault="003013DE" w:rsidP="003013DE">
      <w:r>
        <w:t>I like typing this.</w:t>
      </w:r>
    </w:p>
    <w:p w14:paraId="27F59D3E" w14:textId="77777777" w:rsidR="003013DE" w:rsidRDefault="003013DE" w:rsidP="003013DE">
      <w:r>
        <w:t>This is fun.</w:t>
      </w:r>
    </w:p>
    <w:p w14:paraId="149E0BF3" w14:textId="77777777" w:rsidR="003013DE" w:rsidRDefault="003013DE" w:rsidP="003013DE">
      <w:r>
        <w:t>Yay! Printing.</w:t>
      </w:r>
    </w:p>
    <w:p w14:paraId="0E3D1424" w14:textId="77777777" w:rsidR="003013DE" w:rsidRDefault="003013DE" w:rsidP="003013DE">
      <w:proofErr w:type="gramStart"/>
      <w:r>
        <w:t>I'd</w:t>
      </w:r>
      <w:proofErr w:type="gramEnd"/>
      <w:r>
        <w:t xml:space="preserve"> much rather you 'not'.</w:t>
      </w:r>
    </w:p>
    <w:p w14:paraId="583A58A8" w14:textId="77777777" w:rsidR="003013DE" w:rsidRDefault="003013DE" w:rsidP="003013DE">
      <w:r>
        <w:t>I "said" do not touch this.</w:t>
      </w:r>
    </w:p>
    <w:p w14:paraId="633ECE4F" w14:textId="77777777" w:rsidR="00632249" w:rsidRDefault="00632249" w:rsidP="00632249">
      <w:r>
        <w:t>PS D:\afs505_u1\assignment2&gt; python ex1.py</w:t>
      </w:r>
    </w:p>
    <w:p w14:paraId="7B7D9D03" w14:textId="77777777" w:rsidR="00632249" w:rsidRDefault="00632249" w:rsidP="00632249">
      <w:r>
        <w:t>Hello World!</w:t>
      </w:r>
    </w:p>
    <w:p w14:paraId="1CFD8702" w14:textId="77777777" w:rsidR="00632249" w:rsidRDefault="00632249" w:rsidP="00632249">
      <w:r>
        <w:t>Hello Again</w:t>
      </w:r>
    </w:p>
    <w:p w14:paraId="45312893" w14:textId="77777777" w:rsidR="00632249" w:rsidRDefault="00632249" w:rsidP="00632249">
      <w:r>
        <w:t>I like typing this.</w:t>
      </w:r>
    </w:p>
    <w:p w14:paraId="09EE68DF" w14:textId="77777777" w:rsidR="00632249" w:rsidRDefault="00632249" w:rsidP="00632249">
      <w:r>
        <w:t>This is fun.</w:t>
      </w:r>
    </w:p>
    <w:p w14:paraId="1A39E1D8" w14:textId="77777777" w:rsidR="00632249" w:rsidRDefault="00632249" w:rsidP="00632249">
      <w:r>
        <w:t>Yay! Printing.</w:t>
      </w:r>
    </w:p>
    <w:p w14:paraId="3999E31A" w14:textId="77777777" w:rsidR="00632249" w:rsidRDefault="00632249" w:rsidP="00632249">
      <w:proofErr w:type="gramStart"/>
      <w:r>
        <w:t>I'd</w:t>
      </w:r>
      <w:proofErr w:type="gramEnd"/>
      <w:r>
        <w:t xml:space="preserve"> much rather you 'not'.</w:t>
      </w:r>
    </w:p>
    <w:p w14:paraId="5FAA28CC" w14:textId="77777777" w:rsidR="00632249" w:rsidRDefault="00632249" w:rsidP="00632249">
      <w:r>
        <w:t>I "said" do not touch this.</w:t>
      </w:r>
    </w:p>
    <w:p w14:paraId="1DEBF779" w14:textId="77777777" w:rsidR="00632249" w:rsidRDefault="00632249" w:rsidP="00632249">
      <w:r>
        <w:t>New Line</w:t>
      </w:r>
    </w:p>
    <w:p w14:paraId="00819CE0" w14:textId="77777777" w:rsidR="00632249" w:rsidRDefault="00632249" w:rsidP="00632249">
      <w:r>
        <w:t>PS D:\afs505_u1\assignment2&gt; python ex1.py</w:t>
      </w:r>
    </w:p>
    <w:p w14:paraId="62CDA383" w14:textId="4E12CEE7" w:rsidR="000D650A" w:rsidRDefault="00632249" w:rsidP="00632249">
      <w:r>
        <w:t>Hello World!</w:t>
      </w:r>
    </w:p>
    <w:p w14:paraId="429863C9" w14:textId="6B38F720" w:rsidR="009C6757" w:rsidRDefault="009C6757" w:rsidP="00632249"/>
    <w:p w14:paraId="036D700E" w14:textId="567830BE" w:rsidR="009C6757" w:rsidRDefault="009C6757" w:rsidP="00632249">
      <w:pPr>
        <w:rPr>
          <w:u w:val="single"/>
        </w:rPr>
      </w:pPr>
      <w:r w:rsidRPr="009C6757">
        <w:rPr>
          <w:u w:val="single"/>
        </w:rPr>
        <w:t>Exercise #2</w:t>
      </w:r>
    </w:p>
    <w:p w14:paraId="2D17B566" w14:textId="77777777" w:rsidR="0060205E" w:rsidRPr="0060205E" w:rsidRDefault="0060205E" w:rsidP="0060205E">
      <w:r w:rsidRPr="0060205E">
        <w:t xml:space="preserve">PS D:\afs505_u1\assignment2&gt; </w:t>
      </w:r>
      <w:proofErr w:type="gramStart"/>
      <w:r w:rsidRPr="0060205E">
        <w:t>new-item</w:t>
      </w:r>
      <w:proofErr w:type="gramEnd"/>
      <w:r w:rsidRPr="0060205E">
        <w:t xml:space="preserve"> ex2.py</w:t>
      </w:r>
    </w:p>
    <w:p w14:paraId="6519677B" w14:textId="77777777" w:rsidR="0060205E" w:rsidRPr="0060205E" w:rsidRDefault="0060205E" w:rsidP="0060205E">
      <w:r w:rsidRPr="0060205E">
        <w:t xml:space="preserve">    Directory: D:\afs505_u1\assignment2</w:t>
      </w:r>
    </w:p>
    <w:p w14:paraId="1AA3BFB3" w14:textId="77777777" w:rsidR="0060205E" w:rsidRPr="0060205E" w:rsidRDefault="0060205E" w:rsidP="0060205E"/>
    <w:p w14:paraId="16FE084D" w14:textId="77777777" w:rsidR="0060205E" w:rsidRPr="0060205E" w:rsidRDefault="0060205E" w:rsidP="0060205E"/>
    <w:p w14:paraId="2A913662" w14:textId="77777777" w:rsidR="0060205E" w:rsidRPr="0060205E" w:rsidRDefault="0060205E" w:rsidP="0060205E">
      <w:r w:rsidRPr="0060205E">
        <w:lastRenderedPageBreak/>
        <w:t xml:space="preserve">Mode                 </w:t>
      </w:r>
      <w:proofErr w:type="spellStart"/>
      <w:r w:rsidRPr="0060205E">
        <w:t>LastWriteTime</w:t>
      </w:r>
      <w:proofErr w:type="spellEnd"/>
      <w:r w:rsidRPr="0060205E">
        <w:t xml:space="preserve">         Length Name</w:t>
      </w:r>
    </w:p>
    <w:p w14:paraId="1FE02139" w14:textId="77777777" w:rsidR="0060205E" w:rsidRPr="0060205E" w:rsidRDefault="0060205E" w:rsidP="0060205E">
      <w:r w:rsidRPr="0060205E">
        <w:t>----                 -------------         ------ ----</w:t>
      </w:r>
    </w:p>
    <w:p w14:paraId="74675674" w14:textId="77777777" w:rsidR="0060205E" w:rsidRPr="0060205E" w:rsidRDefault="0060205E" w:rsidP="0060205E">
      <w:r w:rsidRPr="0060205E">
        <w:t>-a----         1/22/2021   4:41 PM              0 ex2.py</w:t>
      </w:r>
    </w:p>
    <w:p w14:paraId="3B6C9CAC" w14:textId="77777777" w:rsidR="0060205E" w:rsidRPr="0060205E" w:rsidRDefault="0060205E" w:rsidP="0060205E"/>
    <w:p w14:paraId="2C2EC6AB" w14:textId="77777777" w:rsidR="0060205E" w:rsidRPr="0060205E" w:rsidRDefault="0060205E" w:rsidP="0060205E">
      <w:r w:rsidRPr="0060205E">
        <w:t>PS D:\afs505_u1\assignment2&gt; python ex2.py</w:t>
      </w:r>
    </w:p>
    <w:p w14:paraId="198858FA" w14:textId="77777777" w:rsidR="0060205E" w:rsidRPr="0060205E" w:rsidRDefault="0060205E" w:rsidP="0060205E">
      <w:r w:rsidRPr="0060205E">
        <w:t>I could have code like this.</w:t>
      </w:r>
    </w:p>
    <w:p w14:paraId="5BF2CC74" w14:textId="6134F060" w:rsidR="0060205E" w:rsidRDefault="0060205E" w:rsidP="0060205E">
      <w:r w:rsidRPr="0060205E">
        <w:t>This will run.</w:t>
      </w:r>
    </w:p>
    <w:p w14:paraId="2E34EA93" w14:textId="77777777" w:rsidR="009C3C4C" w:rsidRDefault="009C3C4C" w:rsidP="0060205E"/>
    <w:p w14:paraId="46F685F7" w14:textId="426B78F9" w:rsidR="009C3C4C" w:rsidRDefault="009C3C4C" w:rsidP="0060205E">
      <w:pPr>
        <w:rPr>
          <w:u w:val="single"/>
        </w:rPr>
      </w:pPr>
      <w:r w:rsidRPr="009C3C4C">
        <w:rPr>
          <w:u w:val="single"/>
        </w:rPr>
        <w:t>Exercise #3</w:t>
      </w:r>
    </w:p>
    <w:p w14:paraId="362F6E2F" w14:textId="77777777" w:rsidR="004C58F0" w:rsidRPr="004C58F0" w:rsidRDefault="004C58F0" w:rsidP="004C58F0">
      <w:r w:rsidRPr="004C58F0">
        <w:t>PS D:\afs505_u1\assignment2&gt; python ex3.py</w:t>
      </w:r>
    </w:p>
    <w:p w14:paraId="54A2C0D6" w14:textId="77777777" w:rsidR="004C58F0" w:rsidRPr="004C58F0" w:rsidRDefault="004C58F0" w:rsidP="004C58F0">
      <w:r w:rsidRPr="004C58F0">
        <w:t>I will now count my chickens:</w:t>
      </w:r>
    </w:p>
    <w:p w14:paraId="02CCC1B0" w14:textId="77777777" w:rsidR="004C58F0" w:rsidRPr="004C58F0" w:rsidRDefault="004C58F0" w:rsidP="004C58F0">
      <w:r w:rsidRPr="004C58F0">
        <w:t>Hens 30.0</w:t>
      </w:r>
    </w:p>
    <w:p w14:paraId="042F3EA7" w14:textId="77777777" w:rsidR="004C58F0" w:rsidRPr="004C58F0" w:rsidRDefault="004C58F0" w:rsidP="004C58F0">
      <w:r w:rsidRPr="004C58F0">
        <w:t>Roosters 97</w:t>
      </w:r>
    </w:p>
    <w:p w14:paraId="23834B9D" w14:textId="77777777" w:rsidR="004C58F0" w:rsidRPr="004C58F0" w:rsidRDefault="004C58F0" w:rsidP="004C58F0">
      <w:r w:rsidRPr="004C58F0">
        <w:t>Now I will count the eggs:</w:t>
      </w:r>
    </w:p>
    <w:p w14:paraId="7EF88051" w14:textId="77777777" w:rsidR="004C58F0" w:rsidRPr="004C58F0" w:rsidRDefault="004C58F0" w:rsidP="004C58F0">
      <w:r w:rsidRPr="004C58F0">
        <w:t>6.75</w:t>
      </w:r>
    </w:p>
    <w:p w14:paraId="1E5FA085" w14:textId="77777777" w:rsidR="004C58F0" w:rsidRPr="004C58F0" w:rsidRDefault="004C58F0" w:rsidP="004C58F0">
      <w:r w:rsidRPr="004C58F0">
        <w:t>Is it true that 3 + 2 &lt; 5 - 7?</w:t>
      </w:r>
    </w:p>
    <w:p w14:paraId="559DDE90" w14:textId="77777777" w:rsidR="004C58F0" w:rsidRPr="004C58F0" w:rsidRDefault="004C58F0" w:rsidP="004C58F0">
      <w:r w:rsidRPr="004C58F0">
        <w:t>False</w:t>
      </w:r>
    </w:p>
    <w:p w14:paraId="247028C2" w14:textId="77777777" w:rsidR="004C58F0" w:rsidRPr="004C58F0" w:rsidRDefault="004C58F0" w:rsidP="004C58F0">
      <w:r w:rsidRPr="004C58F0">
        <w:t>What is 3 + 2? 5</w:t>
      </w:r>
    </w:p>
    <w:p w14:paraId="7DD86A46" w14:textId="77777777" w:rsidR="004C58F0" w:rsidRPr="004C58F0" w:rsidRDefault="004C58F0" w:rsidP="004C58F0">
      <w:r w:rsidRPr="004C58F0">
        <w:t>What is 5 -7 ? -2</w:t>
      </w:r>
    </w:p>
    <w:p w14:paraId="7271EA6D" w14:textId="77777777" w:rsidR="004C58F0" w:rsidRPr="004C58F0" w:rsidRDefault="004C58F0" w:rsidP="004C58F0">
      <w:r w:rsidRPr="004C58F0">
        <w:t xml:space="preserve">Oh, </w:t>
      </w:r>
      <w:proofErr w:type="gramStart"/>
      <w:r w:rsidRPr="004C58F0">
        <w:t>that's</w:t>
      </w:r>
      <w:proofErr w:type="gramEnd"/>
      <w:r w:rsidRPr="004C58F0">
        <w:t xml:space="preserve"> why it's False.</w:t>
      </w:r>
    </w:p>
    <w:p w14:paraId="173B4020" w14:textId="77777777" w:rsidR="004C58F0" w:rsidRPr="004C58F0" w:rsidRDefault="004C58F0" w:rsidP="004C58F0">
      <w:r w:rsidRPr="004C58F0">
        <w:t>How about some more.</w:t>
      </w:r>
    </w:p>
    <w:p w14:paraId="5717CE16" w14:textId="77777777" w:rsidR="004C58F0" w:rsidRPr="004C58F0" w:rsidRDefault="004C58F0" w:rsidP="004C58F0">
      <w:r w:rsidRPr="004C58F0">
        <w:t>Is it greater? True</w:t>
      </w:r>
    </w:p>
    <w:p w14:paraId="474A0040" w14:textId="77777777" w:rsidR="004C58F0" w:rsidRPr="004C58F0" w:rsidRDefault="004C58F0" w:rsidP="004C58F0">
      <w:r w:rsidRPr="004C58F0">
        <w:t>Is it greater or equal? True</w:t>
      </w:r>
    </w:p>
    <w:p w14:paraId="300CC85E" w14:textId="64FCEFA9" w:rsidR="004C58F0" w:rsidRDefault="004C58F0" w:rsidP="004C58F0">
      <w:r w:rsidRPr="004C58F0">
        <w:t>Is it less or equal? False</w:t>
      </w:r>
    </w:p>
    <w:p w14:paraId="56830AB9" w14:textId="7C3F3D5C" w:rsidR="004C58F0" w:rsidRDefault="004C58F0" w:rsidP="004C58F0"/>
    <w:p w14:paraId="3420FFF9" w14:textId="77777777" w:rsidR="00B25069" w:rsidRDefault="00B25069" w:rsidP="00B25069">
      <w:r>
        <w:t>PS D:\afs505_u1\assignment2&gt; python</w:t>
      </w:r>
    </w:p>
    <w:p w14:paraId="7108C9EC" w14:textId="77777777" w:rsidR="00B25069" w:rsidRDefault="00B25069" w:rsidP="00B25069">
      <w:r>
        <w:t xml:space="preserve">Python 3.7.0 (v3.7.0:1bf9cc5093, Jun </w:t>
      </w:r>
      <w:proofErr w:type="gramStart"/>
      <w:r>
        <w:t>27</w:t>
      </w:r>
      <w:proofErr w:type="gramEnd"/>
      <w:r>
        <w:t xml:space="preserve"> 2018, 04:06:47) [MSC v.1914 32 bit (Intel)] on win32</w:t>
      </w:r>
    </w:p>
    <w:p w14:paraId="79375419" w14:textId="77777777" w:rsidR="00B25069" w:rsidRDefault="00B25069" w:rsidP="00B25069">
      <w:r>
        <w:t>Type "help", "copyright", "credits" or "license" for more information.</w:t>
      </w:r>
    </w:p>
    <w:p w14:paraId="5AA23C8A" w14:textId="77777777" w:rsidR="00B25069" w:rsidRDefault="00B25069" w:rsidP="00B25069">
      <w:r>
        <w:lastRenderedPageBreak/>
        <w:t>&gt;&gt;&gt; 4+5</w:t>
      </w:r>
    </w:p>
    <w:p w14:paraId="1CF964E8" w14:textId="77777777" w:rsidR="00B25069" w:rsidRDefault="00B25069" w:rsidP="00B25069">
      <w:r>
        <w:t>9</w:t>
      </w:r>
    </w:p>
    <w:p w14:paraId="26A0EBE7" w14:textId="77777777" w:rsidR="00B25069" w:rsidRDefault="00B25069" w:rsidP="00B25069">
      <w:r>
        <w:t>&gt;&gt;&gt; 4&gt;5</w:t>
      </w:r>
    </w:p>
    <w:p w14:paraId="0686CBAC" w14:textId="77777777" w:rsidR="00B25069" w:rsidRDefault="00B25069" w:rsidP="00B25069">
      <w:r>
        <w:t>False</w:t>
      </w:r>
    </w:p>
    <w:p w14:paraId="7C403549" w14:textId="77777777" w:rsidR="00B25069" w:rsidRDefault="00B25069" w:rsidP="00B25069">
      <w:r>
        <w:t>&gt;&gt;&gt; 3&lt;4</w:t>
      </w:r>
    </w:p>
    <w:p w14:paraId="46492D60" w14:textId="77777777" w:rsidR="00B25069" w:rsidRDefault="00B25069" w:rsidP="00B25069">
      <w:r>
        <w:t>True</w:t>
      </w:r>
    </w:p>
    <w:p w14:paraId="005E9F75" w14:textId="77777777" w:rsidR="00B25069" w:rsidRDefault="00B25069" w:rsidP="00B25069">
      <w:r>
        <w:t>&gt;&gt;&gt; 2+2+3&lt;4</w:t>
      </w:r>
    </w:p>
    <w:p w14:paraId="49180E57" w14:textId="77777777" w:rsidR="00B25069" w:rsidRDefault="00B25069" w:rsidP="00B25069">
      <w:r>
        <w:t>False</w:t>
      </w:r>
    </w:p>
    <w:p w14:paraId="3AEAFA59" w14:textId="77777777" w:rsidR="00B25069" w:rsidRDefault="00B25069" w:rsidP="00B25069">
      <w:r>
        <w:t>&gt;&gt;&gt; 2/3 &lt;1</w:t>
      </w:r>
    </w:p>
    <w:p w14:paraId="6392E8EB" w14:textId="77777777" w:rsidR="00B25069" w:rsidRDefault="00B25069" w:rsidP="00B25069">
      <w:r>
        <w:t>True</w:t>
      </w:r>
    </w:p>
    <w:p w14:paraId="15FE6F3E" w14:textId="77777777" w:rsidR="00B25069" w:rsidRDefault="00B25069" w:rsidP="00B25069">
      <w:r>
        <w:t>&gt;&gt;&gt; 5678&lt; 678</w:t>
      </w:r>
    </w:p>
    <w:p w14:paraId="5CFE5844" w14:textId="77777777" w:rsidR="00B25069" w:rsidRDefault="00B25069" w:rsidP="00B25069">
      <w:r>
        <w:t>False</w:t>
      </w:r>
    </w:p>
    <w:p w14:paraId="248D1221" w14:textId="77777777" w:rsidR="00B25069" w:rsidRDefault="00B25069" w:rsidP="00B25069">
      <w:r>
        <w:t>&gt;&gt;&gt; 10% 100</w:t>
      </w:r>
    </w:p>
    <w:p w14:paraId="52FD4544" w14:textId="77777777" w:rsidR="00B25069" w:rsidRDefault="00B25069" w:rsidP="00B25069">
      <w:r>
        <w:t>10</w:t>
      </w:r>
    </w:p>
    <w:p w14:paraId="59573444" w14:textId="77777777" w:rsidR="00B25069" w:rsidRDefault="00B25069" w:rsidP="00B25069">
      <w:r>
        <w:t>&gt;&gt;&gt; 4% 5</w:t>
      </w:r>
    </w:p>
    <w:p w14:paraId="017D0A7F" w14:textId="77777777" w:rsidR="00B25069" w:rsidRDefault="00B25069" w:rsidP="00B25069">
      <w:r>
        <w:t>4</w:t>
      </w:r>
    </w:p>
    <w:p w14:paraId="35084BEE" w14:textId="77777777" w:rsidR="00B25069" w:rsidRDefault="00B25069" w:rsidP="00B25069">
      <w:r>
        <w:t>&gt;&gt;&gt; 4 % 5</w:t>
      </w:r>
    </w:p>
    <w:p w14:paraId="1A55C03B" w14:textId="77777777" w:rsidR="00B25069" w:rsidRDefault="00B25069" w:rsidP="00B25069">
      <w:r>
        <w:t>4</w:t>
      </w:r>
    </w:p>
    <w:p w14:paraId="2121F0AE" w14:textId="66BC6372" w:rsidR="004C58F0" w:rsidRDefault="00B25069" w:rsidP="00B25069">
      <w:r>
        <w:t>&gt;&gt;&gt; quit()</w:t>
      </w:r>
    </w:p>
    <w:p w14:paraId="19CBECD4" w14:textId="77777777" w:rsidR="00B25069" w:rsidRDefault="00B25069" w:rsidP="00B25069">
      <w:r>
        <w:t xml:space="preserve">PS D:\afs505_u1\assignment2&gt; </w:t>
      </w:r>
      <w:proofErr w:type="gramStart"/>
      <w:r>
        <w:t>new-item</w:t>
      </w:r>
      <w:proofErr w:type="gramEnd"/>
      <w:r>
        <w:t xml:space="preserve"> ex3studysrills.py</w:t>
      </w:r>
    </w:p>
    <w:p w14:paraId="3F494AAC" w14:textId="77777777" w:rsidR="00B25069" w:rsidRDefault="00B25069" w:rsidP="00B25069"/>
    <w:p w14:paraId="79C27129" w14:textId="77777777" w:rsidR="00B25069" w:rsidRDefault="00B25069" w:rsidP="00B25069"/>
    <w:p w14:paraId="337C3971" w14:textId="77777777" w:rsidR="00B25069" w:rsidRDefault="00B25069" w:rsidP="00B25069">
      <w:r>
        <w:t xml:space="preserve">    Directory: D:\afs505_u1\assignment2</w:t>
      </w:r>
    </w:p>
    <w:p w14:paraId="3FB46E28" w14:textId="77777777" w:rsidR="00B25069" w:rsidRDefault="00B25069" w:rsidP="00B25069"/>
    <w:p w14:paraId="07F2C0AA" w14:textId="77777777" w:rsidR="00B25069" w:rsidRDefault="00B25069" w:rsidP="00B25069"/>
    <w:p w14:paraId="06D5DBDB" w14:textId="77777777" w:rsidR="00B25069" w:rsidRDefault="00B25069" w:rsidP="00B25069">
      <w:r>
        <w:t xml:space="preserve">Mode                 </w:t>
      </w:r>
      <w:proofErr w:type="spellStart"/>
      <w:r>
        <w:t>LastWriteTime</w:t>
      </w:r>
      <w:proofErr w:type="spellEnd"/>
      <w:r>
        <w:t xml:space="preserve">         Length Name</w:t>
      </w:r>
    </w:p>
    <w:p w14:paraId="55600679" w14:textId="77777777" w:rsidR="00B25069" w:rsidRDefault="00B25069" w:rsidP="00B25069">
      <w:r>
        <w:t>----                 -------------         ------ ----</w:t>
      </w:r>
    </w:p>
    <w:p w14:paraId="5FE52659" w14:textId="77777777" w:rsidR="00B25069" w:rsidRDefault="00B25069" w:rsidP="00B25069">
      <w:r>
        <w:t>-a----         1/23/2021   7:24 PM              0 ex3studysrills.py</w:t>
      </w:r>
    </w:p>
    <w:p w14:paraId="74FD0EBA" w14:textId="77777777" w:rsidR="00B25069" w:rsidRDefault="00B25069" w:rsidP="00B25069"/>
    <w:p w14:paraId="2B2AF314" w14:textId="77777777" w:rsidR="00B25069" w:rsidRDefault="00B25069" w:rsidP="00B25069"/>
    <w:p w14:paraId="70C0534D" w14:textId="33641FC7" w:rsidR="00B25069" w:rsidRDefault="00B25069" w:rsidP="00B25069">
      <w:r>
        <w:t xml:space="preserve"> </w:t>
      </w:r>
    </w:p>
    <w:p w14:paraId="1D48948E" w14:textId="77777777" w:rsidR="00B25069" w:rsidRDefault="00B25069" w:rsidP="00B25069">
      <w:r>
        <w:t>PS D:\afs505_u1\assignment2&gt; python .\ex3studysrills.py</w:t>
      </w:r>
    </w:p>
    <w:p w14:paraId="0477CE80" w14:textId="77777777" w:rsidR="00B25069" w:rsidRDefault="00B25069" w:rsidP="00B25069">
      <w:r>
        <w:t>-14</w:t>
      </w:r>
    </w:p>
    <w:p w14:paraId="0339BFD9" w14:textId="77777777" w:rsidR="00B25069" w:rsidRDefault="00B25069" w:rsidP="00B25069">
      <w:r>
        <w:t>False</w:t>
      </w:r>
    </w:p>
    <w:p w14:paraId="5BD84B36" w14:textId="598195E9" w:rsidR="004C58F0" w:rsidRDefault="00B25069" w:rsidP="00B25069">
      <w:r>
        <w:t>False</w:t>
      </w:r>
    </w:p>
    <w:p w14:paraId="50A033EE" w14:textId="2CF51EEF" w:rsidR="004C58F0" w:rsidRDefault="004C58F0" w:rsidP="004C58F0"/>
    <w:p w14:paraId="13C986D1" w14:textId="77777777" w:rsidR="00D930C2" w:rsidRDefault="00D930C2" w:rsidP="00D930C2">
      <w:r>
        <w:t>I will now count my chickens:</w:t>
      </w:r>
    </w:p>
    <w:p w14:paraId="3545B13B" w14:textId="77777777" w:rsidR="00D930C2" w:rsidRDefault="00D930C2" w:rsidP="00D930C2">
      <w:r>
        <w:t>Hens 30.0</w:t>
      </w:r>
    </w:p>
    <w:p w14:paraId="4DACEBD7" w14:textId="77777777" w:rsidR="00D930C2" w:rsidRDefault="00D930C2" w:rsidP="00D930C2">
      <w:r>
        <w:t>Roosters 97.0</w:t>
      </w:r>
    </w:p>
    <w:p w14:paraId="7DE074EA" w14:textId="77777777" w:rsidR="00D930C2" w:rsidRDefault="00D930C2" w:rsidP="00D930C2">
      <w:r>
        <w:t>Now I will count the eggs:</w:t>
      </w:r>
    </w:p>
    <w:p w14:paraId="26F21EBC" w14:textId="77777777" w:rsidR="00D930C2" w:rsidRDefault="00D930C2" w:rsidP="00D930C2">
      <w:r>
        <w:t>6.75</w:t>
      </w:r>
    </w:p>
    <w:p w14:paraId="3191D12A" w14:textId="77777777" w:rsidR="00D930C2" w:rsidRDefault="00D930C2" w:rsidP="00D930C2">
      <w:r>
        <w:t>Is it true that 3 + 2 &lt; 5 - 7?</w:t>
      </w:r>
    </w:p>
    <w:p w14:paraId="4211FAF2" w14:textId="77777777" w:rsidR="00D930C2" w:rsidRDefault="00D930C2" w:rsidP="00D930C2">
      <w:r>
        <w:t>False</w:t>
      </w:r>
    </w:p>
    <w:p w14:paraId="46D4E2B7" w14:textId="77777777" w:rsidR="00D930C2" w:rsidRDefault="00D930C2" w:rsidP="00D930C2">
      <w:r>
        <w:t>What is 3 + 2? 5.0</w:t>
      </w:r>
    </w:p>
    <w:p w14:paraId="700A6749" w14:textId="77777777" w:rsidR="00D930C2" w:rsidRDefault="00D930C2" w:rsidP="00D930C2">
      <w:r>
        <w:t>What is 5 -7 ? -2.0</w:t>
      </w:r>
    </w:p>
    <w:p w14:paraId="5A294F6F" w14:textId="77777777" w:rsidR="00D930C2" w:rsidRDefault="00D930C2" w:rsidP="00D930C2">
      <w:r>
        <w:t xml:space="preserve">Oh, </w:t>
      </w:r>
      <w:proofErr w:type="gramStart"/>
      <w:r>
        <w:t>that's</w:t>
      </w:r>
      <w:proofErr w:type="gramEnd"/>
      <w:r>
        <w:t xml:space="preserve"> why it's False.</w:t>
      </w:r>
    </w:p>
    <w:p w14:paraId="7DD92F29" w14:textId="77777777" w:rsidR="00D930C2" w:rsidRDefault="00D930C2" w:rsidP="00D930C2">
      <w:r>
        <w:t>How about some more.</w:t>
      </w:r>
    </w:p>
    <w:p w14:paraId="0FF32FEF" w14:textId="77777777" w:rsidR="00D930C2" w:rsidRDefault="00D930C2" w:rsidP="00D930C2">
      <w:r>
        <w:t>Is it greater? True</w:t>
      </w:r>
    </w:p>
    <w:p w14:paraId="7F8296FF" w14:textId="77777777" w:rsidR="00D930C2" w:rsidRDefault="00D930C2" w:rsidP="00D930C2">
      <w:r>
        <w:t>Is it greater or equal? True</w:t>
      </w:r>
    </w:p>
    <w:p w14:paraId="52B078C3" w14:textId="4FE7B729" w:rsidR="004C58F0" w:rsidRDefault="00D930C2" w:rsidP="00D930C2">
      <w:r>
        <w:t>Is it less or equal? False</w:t>
      </w:r>
    </w:p>
    <w:p w14:paraId="745BB13A" w14:textId="7CAAEE3C" w:rsidR="004C58F0" w:rsidRDefault="004C58F0" w:rsidP="004C58F0"/>
    <w:p w14:paraId="448270DA" w14:textId="5B303B2D" w:rsidR="004C58F0" w:rsidRDefault="004C58F0" w:rsidP="004C58F0"/>
    <w:p w14:paraId="645B2156" w14:textId="171AC0FA" w:rsidR="004C58F0" w:rsidRDefault="004C58F0" w:rsidP="004C58F0"/>
    <w:p w14:paraId="7869FD66" w14:textId="152B364E" w:rsidR="004C58F0" w:rsidRDefault="004C58F0" w:rsidP="004C58F0"/>
    <w:p w14:paraId="35CF18BE" w14:textId="64F4F2A9" w:rsidR="004C58F0" w:rsidRDefault="004C58F0" w:rsidP="004C58F0"/>
    <w:p w14:paraId="240E1BBB" w14:textId="4C4AA2B5" w:rsidR="004C58F0" w:rsidRDefault="004C58F0" w:rsidP="004C58F0"/>
    <w:p w14:paraId="3E1ECA6D" w14:textId="52720CE2" w:rsidR="003F19FE" w:rsidRDefault="003F19FE" w:rsidP="003F19FE">
      <w:pPr>
        <w:rPr>
          <w:u w:val="single"/>
        </w:rPr>
      </w:pPr>
      <w:r w:rsidRPr="009C3C4C">
        <w:rPr>
          <w:u w:val="single"/>
        </w:rPr>
        <w:lastRenderedPageBreak/>
        <w:t>Exercise #</w:t>
      </w:r>
      <w:r>
        <w:rPr>
          <w:u w:val="single"/>
        </w:rPr>
        <w:t>4</w:t>
      </w:r>
    </w:p>
    <w:p w14:paraId="7C652BD7" w14:textId="504FCCF8" w:rsidR="00D930C2" w:rsidRDefault="00D930C2" w:rsidP="003F19FE">
      <w:pPr>
        <w:rPr>
          <w:u w:val="single"/>
        </w:rPr>
      </w:pPr>
    </w:p>
    <w:p w14:paraId="68D868DD" w14:textId="77777777" w:rsidR="00D930C2" w:rsidRPr="00D930C2" w:rsidRDefault="00D930C2" w:rsidP="00D930C2">
      <w:r w:rsidRPr="00D930C2">
        <w:t>PS D:\afs505_u1\assignment2&gt; python ex4.py</w:t>
      </w:r>
    </w:p>
    <w:p w14:paraId="513BE1FE" w14:textId="77777777" w:rsidR="00D930C2" w:rsidRPr="00D930C2" w:rsidRDefault="00D930C2" w:rsidP="00D930C2">
      <w:r w:rsidRPr="00D930C2">
        <w:t>There are 100 cars available.</w:t>
      </w:r>
    </w:p>
    <w:p w14:paraId="0159A2D8" w14:textId="77777777" w:rsidR="00D930C2" w:rsidRPr="00D930C2" w:rsidRDefault="00D930C2" w:rsidP="00D930C2">
      <w:r w:rsidRPr="00D930C2">
        <w:t>There are only 30 drivers available.</w:t>
      </w:r>
    </w:p>
    <w:p w14:paraId="66C8FC94" w14:textId="77777777" w:rsidR="00D930C2" w:rsidRPr="00D930C2" w:rsidRDefault="00D930C2" w:rsidP="00D930C2">
      <w:r w:rsidRPr="00D930C2">
        <w:t>There will be 70 empty cars today.</w:t>
      </w:r>
    </w:p>
    <w:p w14:paraId="478E97E0" w14:textId="77777777" w:rsidR="00D930C2" w:rsidRPr="00D930C2" w:rsidRDefault="00D930C2" w:rsidP="00D930C2">
      <w:r w:rsidRPr="00D930C2">
        <w:t>We can transport 120.0 people today.</w:t>
      </w:r>
    </w:p>
    <w:p w14:paraId="44655713" w14:textId="77777777" w:rsidR="00D930C2" w:rsidRPr="00D930C2" w:rsidRDefault="00D930C2" w:rsidP="00D930C2">
      <w:r w:rsidRPr="00D930C2">
        <w:t>We have 90 to carpool today.</w:t>
      </w:r>
    </w:p>
    <w:p w14:paraId="2077154C" w14:textId="1DA80227" w:rsidR="00D930C2" w:rsidRDefault="00D930C2" w:rsidP="00D930C2">
      <w:r w:rsidRPr="00D930C2">
        <w:t>We need to put about 3.0 in each car</w:t>
      </w:r>
      <w:r w:rsidR="00053D7D">
        <w:t>.</w:t>
      </w:r>
    </w:p>
    <w:p w14:paraId="516764D0" w14:textId="069366D1" w:rsidR="003717BB" w:rsidRDefault="003717BB" w:rsidP="00D930C2"/>
    <w:p w14:paraId="18393083" w14:textId="77777777" w:rsidR="0025270B" w:rsidRDefault="0025270B" w:rsidP="0025270B">
      <w:r>
        <w:t>&gt;&gt;&gt; x = 50</w:t>
      </w:r>
    </w:p>
    <w:p w14:paraId="6506C13E" w14:textId="77777777" w:rsidR="0025270B" w:rsidRDefault="0025270B" w:rsidP="0025270B">
      <w:r>
        <w:t>&gt;&gt;&gt; y = 25</w:t>
      </w:r>
    </w:p>
    <w:p w14:paraId="724CCF07" w14:textId="77777777" w:rsidR="0025270B" w:rsidRDefault="0025270B" w:rsidP="0025270B">
      <w:r>
        <w:t>&gt;&gt;&gt; x +y</w:t>
      </w:r>
    </w:p>
    <w:p w14:paraId="07AF23BA" w14:textId="77777777" w:rsidR="0025270B" w:rsidRDefault="0025270B" w:rsidP="0025270B">
      <w:r>
        <w:t>75</w:t>
      </w:r>
    </w:p>
    <w:p w14:paraId="64FA4480" w14:textId="77777777" w:rsidR="0025270B" w:rsidRDefault="0025270B" w:rsidP="0025270B">
      <w:r>
        <w:t xml:space="preserve">&gt;&gt;&gt; </w:t>
      </w:r>
      <w:proofErr w:type="spellStart"/>
      <w:r>
        <w:t>i</w:t>
      </w:r>
      <w:proofErr w:type="spellEnd"/>
      <w:r>
        <w:t xml:space="preserve"> = 30</w:t>
      </w:r>
    </w:p>
    <w:p w14:paraId="7022C999" w14:textId="77777777" w:rsidR="0025270B" w:rsidRDefault="0025270B" w:rsidP="0025270B">
      <w:r>
        <w:t>&gt;&gt;&gt; x +y -</w:t>
      </w:r>
      <w:proofErr w:type="spellStart"/>
      <w:r>
        <w:t>i</w:t>
      </w:r>
      <w:proofErr w:type="spellEnd"/>
    </w:p>
    <w:p w14:paraId="5FDC1EF0" w14:textId="019CF064" w:rsidR="003717BB" w:rsidRPr="00D930C2" w:rsidRDefault="0025270B" w:rsidP="0025270B">
      <w:r>
        <w:t>45</w:t>
      </w:r>
    </w:p>
    <w:p w14:paraId="3E488AFE" w14:textId="7BC6829C" w:rsidR="003F19FE" w:rsidRDefault="003F19FE" w:rsidP="003F19FE">
      <w:pPr>
        <w:rPr>
          <w:u w:val="single"/>
        </w:rPr>
      </w:pPr>
      <w:r w:rsidRPr="009C3C4C">
        <w:rPr>
          <w:u w:val="single"/>
        </w:rPr>
        <w:t>Exercise #</w:t>
      </w:r>
      <w:r>
        <w:rPr>
          <w:u w:val="single"/>
        </w:rPr>
        <w:t>5</w:t>
      </w:r>
    </w:p>
    <w:p w14:paraId="6BAC000D" w14:textId="77777777" w:rsidR="00525DB0" w:rsidRPr="00937A52" w:rsidRDefault="00525DB0" w:rsidP="00525DB0">
      <w:r w:rsidRPr="00937A52">
        <w:t>PS D:\afs505_u1\assignment2&gt; python ex5.py</w:t>
      </w:r>
    </w:p>
    <w:p w14:paraId="408AE058" w14:textId="77777777" w:rsidR="00525DB0" w:rsidRPr="00937A52" w:rsidRDefault="00525DB0" w:rsidP="00525DB0">
      <w:proofErr w:type="gramStart"/>
      <w:r w:rsidRPr="00937A52">
        <w:t>Let's</w:t>
      </w:r>
      <w:proofErr w:type="gramEnd"/>
      <w:r w:rsidRPr="00937A52">
        <w:t xml:space="preserve"> talk about Zed A. Shaw.</w:t>
      </w:r>
    </w:p>
    <w:p w14:paraId="2ACD5FEB" w14:textId="77777777" w:rsidR="00525DB0" w:rsidRPr="00937A52" w:rsidRDefault="00525DB0" w:rsidP="00525DB0">
      <w:proofErr w:type="gramStart"/>
      <w:r w:rsidRPr="00937A52">
        <w:t>He's</w:t>
      </w:r>
      <w:proofErr w:type="gramEnd"/>
      <w:r w:rsidRPr="00937A52">
        <w:t xml:space="preserve"> 74 inches tall.</w:t>
      </w:r>
    </w:p>
    <w:p w14:paraId="23E58CF2" w14:textId="77777777" w:rsidR="00525DB0" w:rsidRPr="00937A52" w:rsidRDefault="00525DB0" w:rsidP="00525DB0">
      <w:proofErr w:type="gramStart"/>
      <w:r w:rsidRPr="00937A52">
        <w:t>He's</w:t>
      </w:r>
      <w:proofErr w:type="gramEnd"/>
      <w:r w:rsidRPr="00937A52">
        <w:t xml:space="preserve"> 180 pounds heavy.</w:t>
      </w:r>
    </w:p>
    <w:p w14:paraId="385CD9D6" w14:textId="77777777" w:rsidR="00525DB0" w:rsidRPr="00937A52" w:rsidRDefault="00525DB0" w:rsidP="00525DB0">
      <w:proofErr w:type="gramStart"/>
      <w:r w:rsidRPr="00937A52">
        <w:t>Actually, that's</w:t>
      </w:r>
      <w:proofErr w:type="gramEnd"/>
      <w:r w:rsidRPr="00937A52">
        <w:t xml:space="preserve"> not too heavy.</w:t>
      </w:r>
    </w:p>
    <w:p w14:paraId="5D1DA9E0" w14:textId="77777777" w:rsidR="00525DB0" w:rsidRPr="00937A52" w:rsidRDefault="00525DB0" w:rsidP="00525DB0">
      <w:proofErr w:type="gramStart"/>
      <w:r w:rsidRPr="00937A52">
        <w:t>He's</w:t>
      </w:r>
      <w:proofErr w:type="gramEnd"/>
      <w:r w:rsidRPr="00937A52">
        <w:t xml:space="preserve"> got Blue eyes and Brown hair.</w:t>
      </w:r>
    </w:p>
    <w:p w14:paraId="560AECFC" w14:textId="77777777" w:rsidR="00525DB0" w:rsidRPr="00937A52" w:rsidRDefault="00525DB0" w:rsidP="00525DB0">
      <w:r w:rsidRPr="00937A52">
        <w:t>His teeth are usually White depending on the coffee.</w:t>
      </w:r>
    </w:p>
    <w:p w14:paraId="098D8B11" w14:textId="7C326DFD" w:rsidR="00525DB0" w:rsidRPr="00937A52" w:rsidRDefault="00525DB0" w:rsidP="00525DB0">
      <w:r w:rsidRPr="00937A52">
        <w:t>If I add 35, 74, and 180 I get 289.</w:t>
      </w:r>
    </w:p>
    <w:p w14:paraId="6A713FD1" w14:textId="15AA2732" w:rsidR="00525DB0" w:rsidRDefault="00525DB0" w:rsidP="003F19FE">
      <w:pPr>
        <w:rPr>
          <w:u w:val="single"/>
        </w:rPr>
      </w:pPr>
    </w:p>
    <w:p w14:paraId="325D763E" w14:textId="77777777" w:rsidR="00AC2E00" w:rsidRPr="00AC2E00" w:rsidRDefault="00AC2E00" w:rsidP="00AC2E00">
      <w:r w:rsidRPr="00AC2E00">
        <w:t xml:space="preserve">His height in </w:t>
      </w:r>
      <w:proofErr w:type="spellStart"/>
      <w:r w:rsidRPr="00AC2E00">
        <w:t>cetimeters</w:t>
      </w:r>
      <w:proofErr w:type="spellEnd"/>
      <w:r w:rsidRPr="00AC2E00">
        <w:t xml:space="preserve"> is </w:t>
      </w:r>
      <w:proofErr w:type="gramStart"/>
      <w:r w:rsidRPr="00AC2E00">
        <w:t>187.96</w:t>
      </w:r>
      <w:proofErr w:type="gramEnd"/>
    </w:p>
    <w:p w14:paraId="3BAE5CB7" w14:textId="468DED9B" w:rsidR="00525DB0" w:rsidRPr="00AC2E00" w:rsidRDefault="00AC2E00" w:rsidP="00AC2E00">
      <w:r w:rsidRPr="00AC2E00">
        <w:lastRenderedPageBreak/>
        <w:t xml:space="preserve">His weight in kilograms is </w:t>
      </w:r>
      <w:proofErr w:type="gramStart"/>
      <w:r w:rsidRPr="00AC2E00">
        <w:t>81.0</w:t>
      </w:r>
      <w:proofErr w:type="gramEnd"/>
    </w:p>
    <w:p w14:paraId="2CC2C788" w14:textId="476D7B02" w:rsidR="00525DB0" w:rsidRDefault="00525DB0" w:rsidP="003F19FE">
      <w:pPr>
        <w:rPr>
          <w:u w:val="single"/>
        </w:rPr>
      </w:pPr>
    </w:p>
    <w:p w14:paraId="0009127C" w14:textId="6D2F23E5" w:rsidR="003F19FE" w:rsidRDefault="003F19FE" w:rsidP="003F19FE">
      <w:pPr>
        <w:rPr>
          <w:u w:val="single"/>
        </w:rPr>
      </w:pPr>
      <w:r w:rsidRPr="009C3C4C">
        <w:rPr>
          <w:u w:val="single"/>
        </w:rPr>
        <w:t>Exercise #</w:t>
      </w:r>
      <w:r>
        <w:rPr>
          <w:u w:val="single"/>
        </w:rPr>
        <w:t>6</w:t>
      </w:r>
    </w:p>
    <w:p w14:paraId="4480F55D" w14:textId="4B0F23F6" w:rsidR="00572B06" w:rsidRPr="00572B06" w:rsidRDefault="00572B06" w:rsidP="003F19FE">
      <w:r w:rsidRPr="00572B06">
        <w:t>PS D:\afs505_u1\assignment2&gt; python ex6.py</w:t>
      </w:r>
    </w:p>
    <w:p w14:paraId="40FB3369" w14:textId="77777777" w:rsidR="00572B06" w:rsidRPr="00572B06" w:rsidRDefault="00572B06" w:rsidP="00572B06">
      <w:r w:rsidRPr="00572B06">
        <w:t>There are 10 types of people.</w:t>
      </w:r>
    </w:p>
    <w:p w14:paraId="7FF00899" w14:textId="77777777" w:rsidR="00572B06" w:rsidRPr="00572B06" w:rsidRDefault="00572B06" w:rsidP="00572B06">
      <w:r w:rsidRPr="00572B06">
        <w:t>Those who know binary and those who don't .</w:t>
      </w:r>
    </w:p>
    <w:p w14:paraId="3686E465" w14:textId="77777777" w:rsidR="00572B06" w:rsidRPr="00572B06" w:rsidRDefault="00572B06" w:rsidP="00572B06">
      <w:r w:rsidRPr="00572B06">
        <w:t>I said :There are 10 types of people.</w:t>
      </w:r>
    </w:p>
    <w:p w14:paraId="6FF4D89F" w14:textId="77777777" w:rsidR="00572B06" w:rsidRPr="00572B06" w:rsidRDefault="00572B06" w:rsidP="00572B06">
      <w:r w:rsidRPr="00572B06">
        <w:t>I also said: 'Those who know binary and those who don't .'</w:t>
      </w:r>
    </w:p>
    <w:p w14:paraId="1F27351D" w14:textId="77777777" w:rsidR="00572B06" w:rsidRPr="00572B06" w:rsidRDefault="00572B06" w:rsidP="00572B06">
      <w:r w:rsidRPr="00572B06">
        <w:t>Isn't that joke so funny?! False</w:t>
      </w:r>
    </w:p>
    <w:p w14:paraId="1A79E88C" w14:textId="1EE36CA3" w:rsidR="00AC2E00" w:rsidRPr="00572B06" w:rsidRDefault="00572B06" w:rsidP="00572B06">
      <w:r w:rsidRPr="00572B06">
        <w:t>This is the left side of ...a string with a right side</w:t>
      </w:r>
      <w:r>
        <w:t>.</w:t>
      </w:r>
    </w:p>
    <w:p w14:paraId="582912EA" w14:textId="77777777" w:rsidR="00AC2E00" w:rsidRPr="009C3C4C" w:rsidRDefault="00AC2E00" w:rsidP="003F19FE">
      <w:pPr>
        <w:rPr>
          <w:u w:val="single"/>
        </w:rPr>
      </w:pPr>
    </w:p>
    <w:p w14:paraId="7716DB36" w14:textId="677A6B09" w:rsidR="003F19FE" w:rsidRDefault="003F19FE" w:rsidP="003F19FE">
      <w:pPr>
        <w:rPr>
          <w:u w:val="single"/>
        </w:rPr>
      </w:pPr>
      <w:r w:rsidRPr="009C3C4C">
        <w:rPr>
          <w:u w:val="single"/>
        </w:rPr>
        <w:t>Exercise #</w:t>
      </w:r>
      <w:r>
        <w:rPr>
          <w:u w:val="single"/>
        </w:rPr>
        <w:t>7</w:t>
      </w:r>
    </w:p>
    <w:p w14:paraId="24C373F2" w14:textId="3E9981E2" w:rsidR="00E541FF" w:rsidRDefault="00E541FF" w:rsidP="00E541FF">
      <w:r>
        <w:t>PS D:\afs505_u1\assignment2&gt; python ex7.py</w:t>
      </w:r>
    </w:p>
    <w:p w14:paraId="7943C67B" w14:textId="77777777" w:rsidR="00E541FF" w:rsidRDefault="00E541FF" w:rsidP="00E541FF">
      <w:r>
        <w:t>Mary had a little lamb.</w:t>
      </w:r>
    </w:p>
    <w:p w14:paraId="38224609" w14:textId="77777777" w:rsidR="00E541FF" w:rsidRDefault="00E541FF" w:rsidP="00E541FF">
      <w:r>
        <w:t>Its fleece was white as snow.</w:t>
      </w:r>
    </w:p>
    <w:p w14:paraId="15E589BC" w14:textId="77777777" w:rsidR="00E541FF" w:rsidRDefault="00E541FF" w:rsidP="00E541FF">
      <w:r>
        <w:t>And everywhere that Mary went.</w:t>
      </w:r>
    </w:p>
    <w:p w14:paraId="21E1A932" w14:textId="77777777" w:rsidR="00E541FF" w:rsidRDefault="00E541FF" w:rsidP="00E541FF">
      <w:r>
        <w:t>..........</w:t>
      </w:r>
    </w:p>
    <w:p w14:paraId="5E69182D" w14:textId="6924A9F8" w:rsidR="00232746" w:rsidRPr="00232746" w:rsidRDefault="00E541FF" w:rsidP="00E541FF">
      <w:proofErr w:type="gramStart"/>
      <w:r>
        <w:t>Cheese Burger</w:t>
      </w:r>
      <w:proofErr w:type="gramEnd"/>
    </w:p>
    <w:p w14:paraId="7BDDF200" w14:textId="77777777" w:rsidR="00232746" w:rsidRPr="009C3C4C" w:rsidRDefault="00232746" w:rsidP="003F19FE">
      <w:pPr>
        <w:rPr>
          <w:u w:val="single"/>
        </w:rPr>
      </w:pPr>
    </w:p>
    <w:p w14:paraId="42E4A15A" w14:textId="28E8A61D" w:rsidR="003F19FE" w:rsidRDefault="003F19FE" w:rsidP="003F19FE">
      <w:pPr>
        <w:rPr>
          <w:u w:val="single"/>
        </w:rPr>
      </w:pPr>
      <w:r w:rsidRPr="009C3C4C">
        <w:rPr>
          <w:u w:val="single"/>
        </w:rPr>
        <w:t>Exercise #</w:t>
      </w:r>
      <w:r>
        <w:rPr>
          <w:u w:val="single"/>
        </w:rPr>
        <w:t>8</w:t>
      </w:r>
    </w:p>
    <w:p w14:paraId="09ABACB3" w14:textId="77777777" w:rsidR="00671163" w:rsidRPr="00671163" w:rsidRDefault="00671163" w:rsidP="00671163">
      <w:r w:rsidRPr="00671163">
        <w:t>PS D:\afs505_u1\assignment2&gt; python ex8.py</w:t>
      </w:r>
    </w:p>
    <w:p w14:paraId="1A0D12FD" w14:textId="77777777" w:rsidR="00671163" w:rsidRPr="00671163" w:rsidRDefault="00671163" w:rsidP="00671163">
      <w:r w:rsidRPr="00671163">
        <w:t>1 2 3 4</w:t>
      </w:r>
    </w:p>
    <w:p w14:paraId="029E4416" w14:textId="77777777" w:rsidR="00671163" w:rsidRPr="00671163" w:rsidRDefault="00671163" w:rsidP="00671163">
      <w:r w:rsidRPr="00671163">
        <w:t>one two three four</w:t>
      </w:r>
    </w:p>
    <w:p w14:paraId="0CA6C11C" w14:textId="77777777" w:rsidR="00671163" w:rsidRPr="00671163" w:rsidRDefault="00671163" w:rsidP="00671163">
      <w:r w:rsidRPr="00671163">
        <w:t xml:space="preserve">True False </w:t>
      </w:r>
      <w:proofErr w:type="spellStart"/>
      <w:r w:rsidRPr="00671163">
        <w:t>False</w:t>
      </w:r>
      <w:proofErr w:type="spellEnd"/>
      <w:r w:rsidRPr="00671163">
        <w:t xml:space="preserve"> True</w:t>
      </w:r>
    </w:p>
    <w:p w14:paraId="744AFCBA" w14:textId="77777777" w:rsidR="00671163" w:rsidRPr="00671163" w:rsidRDefault="00671163" w:rsidP="00671163">
      <w:r w:rsidRPr="00671163">
        <w:t>{} {} {} {} {} {} {} {} {} {} {} {} {} {} {} {}</w:t>
      </w:r>
    </w:p>
    <w:p w14:paraId="00396B06" w14:textId="7BCE6D2F" w:rsidR="00671163" w:rsidRPr="00671163" w:rsidRDefault="00671163" w:rsidP="00671163">
      <w:r w:rsidRPr="00671163">
        <w:t xml:space="preserve">Try your own text here maybe a poem or a song about </w:t>
      </w:r>
      <w:proofErr w:type="gramStart"/>
      <w:r w:rsidRPr="00671163">
        <w:t>fear</w:t>
      </w:r>
      <w:proofErr w:type="gramEnd"/>
    </w:p>
    <w:p w14:paraId="59FD5569" w14:textId="77777777" w:rsidR="00671163" w:rsidRPr="009C3C4C" w:rsidRDefault="00671163" w:rsidP="003F19FE">
      <w:pPr>
        <w:rPr>
          <w:u w:val="single"/>
        </w:rPr>
      </w:pPr>
    </w:p>
    <w:p w14:paraId="580ECF30" w14:textId="393F9E48" w:rsidR="003F19FE" w:rsidRDefault="003F19FE" w:rsidP="003F19FE">
      <w:pPr>
        <w:rPr>
          <w:u w:val="single"/>
        </w:rPr>
      </w:pPr>
      <w:r w:rsidRPr="009C3C4C">
        <w:rPr>
          <w:u w:val="single"/>
        </w:rPr>
        <w:t>Exercise #</w:t>
      </w:r>
      <w:r>
        <w:rPr>
          <w:u w:val="single"/>
        </w:rPr>
        <w:t>9</w:t>
      </w:r>
    </w:p>
    <w:p w14:paraId="65E75FA1" w14:textId="77777777" w:rsidR="00671163" w:rsidRPr="00677432" w:rsidRDefault="00671163" w:rsidP="00671163">
      <w:r w:rsidRPr="00677432">
        <w:lastRenderedPageBreak/>
        <w:t>PS D:\afs505_u1\assignment2&gt; python ex9.py</w:t>
      </w:r>
    </w:p>
    <w:p w14:paraId="784C8C3C" w14:textId="77777777" w:rsidR="00671163" w:rsidRPr="00677432" w:rsidRDefault="00671163" w:rsidP="00671163">
      <w:r w:rsidRPr="00677432">
        <w:t>Here are the days: Mon Tue Wed Thu Fri Sat Sun</w:t>
      </w:r>
    </w:p>
    <w:p w14:paraId="2BACD774" w14:textId="77777777" w:rsidR="00671163" w:rsidRPr="00677432" w:rsidRDefault="00671163" w:rsidP="00671163">
      <w:r w:rsidRPr="00677432">
        <w:t xml:space="preserve">Here are the months: </w:t>
      </w:r>
      <w:proofErr w:type="gramStart"/>
      <w:r w:rsidRPr="00677432">
        <w:t>Jan</w:t>
      </w:r>
      <w:proofErr w:type="gramEnd"/>
    </w:p>
    <w:p w14:paraId="20D24825" w14:textId="77777777" w:rsidR="00671163" w:rsidRPr="00677432" w:rsidRDefault="00671163" w:rsidP="00671163">
      <w:r w:rsidRPr="00677432">
        <w:t>Feb</w:t>
      </w:r>
    </w:p>
    <w:p w14:paraId="3E268676" w14:textId="77777777" w:rsidR="00671163" w:rsidRPr="00677432" w:rsidRDefault="00671163" w:rsidP="00671163">
      <w:r w:rsidRPr="00677432">
        <w:t>Mar</w:t>
      </w:r>
    </w:p>
    <w:p w14:paraId="67014098" w14:textId="77777777" w:rsidR="00671163" w:rsidRPr="00677432" w:rsidRDefault="00671163" w:rsidP="00671163">
      <w:r w:rsidRPr="00677432">
        <w:t>Apr</w:t>
      </w:r>
    </w:p>
    <w:p w14:paraId="3617FE5B" w14:textId="77777777" w:rsidR="00671163" w:rsidRPr="00677432" w:rsidRDefault="00671163" w:rsidP="00671163">
      <w:r w:rsidRPr="00677432">
        <w:t>May</w:t>
      </w:r>
    </w:p>
    <w:p w14:paraId="5185BB8E" w14:textId="77777777" w:rsidR="00671163" w:rsidRPr="00677432" w:rsidRDefault="00671163" w:rsidP="00671163">
      <w:r w:rsidRPr="00677432">
        <w:t>Jun</w:t>
      </w:r>
    </w:p>
    <w:p w14:paraId="12790FE7" w14:textId="77777777" w:rsidR="00671163" w:rsidRPr="00677432" w:rsidRDefault="00671163" w:rsidP="00671163">
      <w:r w:rsidRPr="00677432">
        <w:t>Jul</w:t>
      </w:r>
    </w:p>
    <w:p w14:paraId="4963D82D" w14:textId="77777777" w:rsidR="00671163" w:rsidRPr="00677432" w:rsidRDefault="00671163" w:rsidP="00671163">
      <w:r w:rsidRPr="00677432">
        <w:t>Aug</w:t>
      </w:r>
    </w:p>
    <w:p w14:paraId="16690639" w14:textId="77777777" w:rsidR="00671163" w:rsidRPr="00677432" w:rsidRDefault="00671163" w:rsidP="00671163"/>
    <w:p w14:paraId="5620844F" w14:textId="77777777" w:rsidR="00671163" w:rsidRPr="00677432" w:rsidRDefault="00671163" w:rsidP="00671163">
      <w:r w:rsidRPr="00677432">
        <w:t xml:space="preserve">There's </w:t>
      </w:r>
      <w:proofErr w:type="spellStart"/>
      <w:r w:rsidRPr="00677432">
        <w:t>somthing</w:t>
      </w:r>
      <w:proofErr w:type="spellEnd"/>
      <w:r w:rsidRPr="00677432">
        <w:t xml:space="preserve"> going on here.</w:t>
      </w:r>
    </w:p>
    <w:p w14:paraId="3880AF1B" w14:textId="77777777" w:rsidR="00671163" w:rsidRPr="00677432" w:rsidRDefault="00671163" w:rsidP="00671163">
      <w:r w:rsidRPr="00677432">
        <w:t>With the three double-quotes.</w:t>
      </w:r>
    </w:p>
    <w:p w14:paraId="3BCA6192" w14:textId="77777777" w:rsidR="00671163" w:rsidRPr="00677432" w:rsidRDefault="00671163" w:rsidP="00671163">
      <w:proofErr w:type="spellStart"/>
      <w:proofErr w:type="gramStart"/>
      <w:r w:rsidRPr="00677432">
        <w:t>WE'll</w:t>
      </w:r>
      <w:proofErr w:type="spellEnd"/>
      <w:proofErr w:type="gramEnd"/>
      <w:r w:rsidRPr="00677432">
        <w:t xml:space="preserve"> </w:t>
      </w:r>
      <w:proofErr w:type="spellStart"/>
      <w:r w:rsidRPr="00677432">
        <w:t>ne</w:t>
      </w:r>
      <w:proofErr w:type="spellEnd"/>
      <w:r w:rsidRPr="00677432">
        <w:t xml:space="preserve"> able to type as much as we like.</w:t>
      </w:r>
    </w:p>
    <w:p w14:paraId="58A813E2" w14:textId="5E0DF1CF" w:rsidR="00671163" w:rsidRPr="00677432" w:rsidRDefault="00671163" w:rsidP="00671163">
      <w:r w:rsidRPr="00677432">
        <w:t>Even 4 lines if we want, or 5, or 6.</w:t>
      </w:r>
    </w:p>
    <w:p w14:paraId="4B776306" w14:textId="31099F66" w:rsidR="003F19FE" w:rsidRDefault="003F19FE" w:rsidP="0060205E">
      <w:pPr>
        <w:rPr>
          <w:u w:val="single"/>
        </w:rPr>
      </w:pPr>
    </w:p>
    <w:p w14:paraId="5934E452" w14:textId="77777777" w:rsidR="003F19FE" w:rsidRPr="009C3C4C" w:rsidRDefault="003F19FE" w:rsidP="0060205E">
      <w:pPr>
        <w:rPr>
          <w:u w:val="single"/>
        </w:rPr>
      </w:pPr>
    </w:p>
    <w:sectPr w:rsidR="003F19FE" w:rsidRPr="009C3C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a2NDYyNzM2NDFR0lEKTi0uzszPAykwrAUAiaIYKCwAAAA="/>
  </w:docVars>
  <w:rsids>
    <w:rsidRoot w:val="0092646C"/>
    <w:rsid w:val="00053D7D"/>
    <w:rsid w:val="000D650A"/>
    <w:rsid w:val="000E344A"/>
    <w:rsid w:val="00232746"/>
    <w:rsid w:val="0025270B"/>
    <w:rsid w:val="003013DE"/>
    <w:rsid w:val="003717BB"/>
    <w:rsid w:val="003F19FE"/>
    <w:rsid w:val="00403516"/>
    <w:rsid w:val="004A291A"/>
    <w:rsid w:val="004C58F0"/>
    <w:rsid w:val="00525DB0"/>
    <w:rsid w:val="00572B06"/>
    <w:rsid w:val="0060205E"/>
    <w:rsid w:val="00632249"/>
    <w:rsid w:val="00671163"/>
    <w:rsid w:val="00677432"/>
    <w:rsid w:val="006A705C"/>
    <w:rsid w:val="0092646C"/>
    <w:rsid w:val="00937A52"/>
    <w:rsid w:val="009C3C4C"/>
    <w:rsid w:val="009C6757"/>
    <w:rsid w:val="00AC2E00"/>
    <w:rsid w:val="00B25069"/>
    <w:rsid w:val="00C06F8E"/>
    <w:rsid w:val="00D7705C"/>
    <w:rsid w:val="00D930C2"/>
    <w:rsid w:val="00E04BE1"/>
    <w:rsid w:val="00E541FF"/>
    <w:rsid w:val="00F33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AFA43"/>
  <w15:chartTrackingRefBased/>
  <w15:docId w15:val="{039C1EC5-8BDD-4F68-AEDE-71655CB13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9</TotalTime>
  <Pages>7</Pages>
  <Words>566</Words>
  <Characters>323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odya jayasinghe</dc:creator>
  <cp:keywords/>
  <dc:description/>
  <cp:lastModifiedBy>samodya jayasinghe</cp:lastModifiedBy>
  <cp:revision>19</cp:revision>
  <dcterms:created xsi:type="dcterms:W3CDTF">2021-01-22T01:43:00Z</dcterms:created>
  <dcterms:modified xsi:type="dcterms:W3CDTF">2021-01-24T05:56:00Z</dcterms:modified>
</cp:coreProperties>
</file>